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A727D" w14:textId="1F1D8DA4" w:rsidR="00A26548" w:rsidRDefault="008925D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strophysics Quiz No. 19: How are the chemical elements created?</w:t>
      </w:r>
    </w:p>
    <w:p w14:paraId="7292E934" w14:textId="745CE1A2" w:rsidR="008925DD" w:rsidRDefault="008925DD" w:rsidP="008925D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at is nucleosynthesis?</w:t>
      </w:r>
      <w:r>
        <w:rPr>
          <w:sz w:val="28"/>
          <w:szCs w:val="28"/>
        </w:rPr>
        <w:br/>
        <w:t>a.  The process that creates nucleons and leptons.</w:t>
      </w:r>
      <w:r>
        <w:rPr>
          <w:sz w:val="28"/>
          <w:szCs w:val="28"/>
        </w:rPr>
        <w:br/>
        <w:t>b.  The process that creates atomic nuclei.</w:t>
      </w:r>
      <w:r>
        <w:rPr>
          <w:sz w:val="28"/>
          <w:szCs w:val="28"/>
        </w:rPr>
        <w:br/>
        <w:t>c.   Creation of protons and neutrons without electrons.</w:t>
      </w:r>
      <w:r w:rsidR="003C446A">
        <w:rPr>
          <w:sz w:val="28"/>
          <w:szCs w:val="28"/>
        </w:rPr>
        <w:br/>
      </w:r>
    </w:p>
    <w:p w14:paraId="360CD3AC" w14:textId="2A49088D" w:rsidR="003C446A" w:rsidRDefault="003C446A" w:rsidP="003C446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at process produces all matter including dark matter as predicted by consensus science?</w:t>
      </w:r>
    </w:p>
    <w:p w14:paraId="585D359F" w14:textId="3E4C342C" w:rsidR="003C446A" w:rsidRDefault="003C446A" w:rsidP="003C446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Supernovae</w:t>
      </w:r>
    </w:p>
    <w:p w14:paraId="4D8022B6" w14:textId="0391EC0D" w:rsidR="003C446A" w:rsidRDefault="00615988" w:rsidP="003C446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3C446A">
        <w:rPr>
          <w:sz w:val="28"/>
          <w:szCs w:val="28"/>
        </w:rPr>
        <w:t>Big Bang</w:t>
      </w:r>
    </w:p>
    <w:p w14:paraId="78ADD8B2" w14:textId="31F1FC0B" w:rsidR="003C446A" w:rsidRDefault="003C446A" w:rsidP="003C446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he atomic fusion process of cores inside stars.</w:t>
      </w:r>
      <w:r>
        <w:rPr>
          <w:sz w:val="28"/>
          <w:szCs w:val="28"/>
        </w:rPr>
        <w:br/>
      </w:r>
    </w:p>
    <w:p w14:paraId="5716078B" w14:textId="1E295842" w:rsidR="003C446A" w:rsidRDefault="003C446A" w:rsidP="003C446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What nucleosynthesis process created most of the elements with atomic numbers higher than iron Fe</w:t>
      </w:r>
      <w:r w:rsidR="00615988">
        <w:rPr>
          <w:sz w:val="28"/>
          <w:szCs w:val="28"/>
        </w:rPr>
        <w:t xml:space="preserve"> that actively decay</w:t>
      </w:r>
      <w:r>
        <w:rPr>
          <w:sz w:val="28"/>
          <w:szCs w:val="28"/>
        </w:rPr>
        <w:t>?</w:t>
      </w:r>
    </w:p>
    <w:p w14:paraId="330BCD6C" w14:textId="024B4804" w:rsidR="003C446A" w:rsidRDefault="003C446A" w:rsidP="003C446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Stellar</w:t>
      </w:r>
    </w:p>
    <w:p w14:paraId="018DC045" w14:textId="5E7EEADA" w:rsidR="003C446A" w:rsidRDefault="003C446A" w:rsidP="003C446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he hot corona of stars</w:t>
      </w:r>
    </w:p>
    <w:p w14:paraId="28150913" w14:textId="141C8635" w:rsidR="003C446A" w:rsidRDefault="003C446A" w:rsidP="003C446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Supernovae</w:t>
      </w:r>
    </w:p>
    <w:p w14:paraId="4614840E" w14:textId="77777777" w:rsidR="003C446A" w:rsidRDefault="003C446A" w:rsidP="003C446A">
      <w:pPr>
        <w:pStyle w:val="ListParagraph"/>
        <w:ind w:left="1080"/>
        <w:rPr>
          <w:sz w:val="28"/>
          <w:szCs w:val="28"/>
        </w:rPr>
      </w:pPr>
    </w:p>
    <w:p w14:paraId="36A0773C" w14:textId="35B2033C" w:rsidR="003C446A" w:rsidRDefault="00615988" w:rsidP="003C446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ost normal matter is in what form?</w:t>
      </w:r>
    </w:p>
    <w:p w14:paraId="03136837" w14:textId="39373DB9" w:rsidR="00615988" w:rsidRDefault="00615988" w:rsidP="006159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 Plasma</w:t>
      </w:r>
    </w:p>
    <w:p w14:paraId="32FDCCF3" w14:textId="7F9C34F1" w:rsidR="00615988" w:rsidRDefault="00615988" w:rsidP="006159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 Neutral atomic nuclei</w:t>
      </w:r>
    </w:p>
    <w:p w14:paraId="747F0BFA" w14:textId="3AC7ADCA" w:rsidR="00615988" w:rsidRDefault="00615988" w:rsidP="006159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 Mostly </w:t>
      </w:r>
      <w:proofErr w:type="gramStart"/>
      <w:r>
        <w:rPr>
          <w:sz w:val="28"/>
          <w:szCs w:val="28"/>
        </w:rPr>
        <w:t>leptons that are</w:t>
      </w:r>
      <w:proofErr w:type="gramEnd"/>
      <w:r>
        <w:rPr>
          <w:sz w:val="28"/>
          <w:szCs w:val="28"/>
        </w:rPr>
        <w:t xml:space="preserve"> include electrons, muons, and neutrinos.</w:t>
      </w:r>
    </w:p>
    <w:p w14:paraId="6A9D24C2" w14:textId="77777777" w:rsidR="00615988" w:rsidRDefault="00615988" w:rsidP="00615988">
      <w:pPr>
        <w:pStyle w:val="ListParagraph"/>
        <w:ind w:left="1080"/>
        <w:rPr>
          <w:sz w:val="28"/>
          <w:szCs w:val="28"/>
        </w:rPr>
      </w:pPr>
    </w:p>
    <w:p w14:paraId="24E9DE3B" w14:textId="77777777" w:rsidR="00615988" w:rsidRDefault="00615988" w:rsidP="0061598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Why was the Big Bang adopted?</w:t>
      </w:r>
    </w:p>
    <w:p w14:paraId="3AFF4DC2" w14:textId="77777777" w:rsidR="00615988" w:rsidRPr="00615988" w:rsidRDefault="00615988" w:rsidP="0061598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615988">
        <w:rPr>
          <w:sz w:val="28"/>
          <w:szCs w:val="28"/>
          <w:vertAlign w:val="superscript"/>
        </w:rPr>
        <w:t>1</w:t>
      </w:r>
      <w:r w:rsidRPr="00615988">
        <w:rPr>
          <w:sz w:val="28"/>
          <w:szCs w:val="28"/>
          <w:vertAlign w:val="subscript"/>
        </w:rPr>
        <w:t>2</w:t>
      </w:r>
      <w:r w:rsidRPr="00615988">
        <w:rPr>
          <w:sz w:val="28"/>
          <w:szCs w:val="28"/>
        </w:rPr>
        <w:t xml:space="preserve">H, Li, Be, B and </w:t>
      </w:r>
      <w:r>
        <w:rPr>
          <w:sz w:val="28"/>
          <w:szCs w:val="28"/>
        </w:rPr>
        <w:t xml:space="preserve">a </w:t>
      </w:r>
      <w:r w:rsidRPr="00615988">
        <w:rPr>
          <w:sz w:val="28"/>
          <w:szCs w:val="28"/>
        </w:rPr>
        <w:t>high amount of He cannot be produced inside stars.</w:t>
      </w:r>
    </w:p>
    <w:p w14:paraId="6F56DA86" w14:textId="77777777" w:rsidR="00615988" w:rsidRPr="00615988" w:rsidRDefault="00615988" w:rsidP="0061598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The e</w:t>
      </w:r>
      <w:r w:rsidRPr="00615988">
        <w:rPr>
          <w:sz w:val="28"/>
          <w:szCs w:val="28"/>
        </w:rPr>
        <w:t xml:space="preserve">xistence of deuterium, </w:t>
      </w:r>
      <w:r>
        <w:rPr>
          <w:sz w:val="28"/>
          <w:szCs w:val="28"/>
        </w:rPr>
        <w:t xml:space="preserve">an </w:t>
      </w:r>
      <w:r w:rsidRPr="00615988">
        <w:rPr>
          <w:sz w:val="28"/>
          <w:szCs w:val="28"/>
        </w:rPr>
        <w:t>isotope of hydrogen</w:t>
      </w:r>
    </w:p>
    <w:p w14:paraId="720A38B8" w14:textId="77777777" w:rsidR="00615988" w:rsidRPr="00615988" w:rsidRDefault="00615988" w:rsidP="00615988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615988">
        <w:rPr>
          <w:sz w:val="28"/>
          <w:szCs w:val="28"/>
        </w:rPr>
        <w:t xml:space="preserve">Existence of nuclides between </w:t>
      </w:r>
      <w:r>
        <w:rPr>
          <w:sz w:val="28"/>
          <w:szCs w:val="28"/>
        </w:rPr>
        <w:t>helium</w:t>
      </w:r>
      <w:r w:rsidRPr="00615988">
        <w:rPr>
          <w:sz w:val="28"/>
          <w:szCs w:val="28"/>
        </w:rPr>
        <w:t xml:space="preserve"> &amp; </w:t>
      </w:r>
      <w:r>
        <w:rPr>
          <w:sz w:val="28"/>
          <w:szCs w:val="28"/>
        </w:rPr>
        <w:t>c</w:t>
      </w:r>
      <w:r w:rsidRPr="00615988">
        <w:rPr>
          <w:sz w:val="28"/>
          <w:szCs w:val="28"/>
        </w:rPr>
        <w:t>arbon</w:t>
      </w:r>
      <w:r>
        <w:rPr>
          <w:sz w:val="28"/>
          <w:szCs w:val="28"/>
        </w:rPr>
        <w:t xml:space="preserve"> in the periodic table</w:t>
      </w:r>
      <w:r w:rsidRPr="00615988">
        <w:rPr>
          <w:sz w:val="28"/>
          <w:szCs w:val="28"/>
        </w:rPr>
        <w:t>.</w:t>
      </w:r>
    </w:p>
    <w:p w14:paraId="0D2ED65F" w14:textId="77777777" w:rsidR="00615988" w:rsidRDefault="00615988" w:rsidP="0061598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All the above.</w:t>
      </w:r>
    </w:p>
    <w:p w14:paraId="3337C665" w14:textId="77777777" w:rsidR="00615988" w:rsidRDefault="00615988" w:rsidP="00615988">
      <w:pPr>
        <w:pStyle w:val="ListParagraph"/>
        <w:ind w:left="1080"/>
        <w:rPr>
          <w:sz w:val="28"/>
          <w:szCs w:val="28"/>
        </w:rPr>
      </w:pPr>
    </w:p>
    <w:p w14:paraId="0A9D661B" w14:textId="1C02E5F7" w:rsidR="00615988" w:rsidRDefault="00615988" w:rsidP="0061598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at is the primary source</w:t>
      </w:r>
      <w:r w:rsidR="00ED25AF">
        <w:rPr>
          <w:sz w:val="28"/>
          <w:szCs w:val="28"/>
        </w:rPr>
        <w:t xml:space="preserve"> in present time</w:t>
      </w:r>
      <w:r>
        <w:rPr>
          <w:sz w:val="28"/>
          <w:szCs w:val="28"/>
        </w:rPr>
        <w:t xml:space="preserve"> of the </w:t>
      </w:r>
      <w:r w:rsidR="0088107D">
        <w:rPr>
          <w:sz w:val="28"/>
          <w:szCs w:val="28"/>
        </w:rPr>
        <w:t xml:space="preserve">initial </w:t>
      </w:r>
      <w:r>
        <w:rPr>
          <w:sz w:val="28"/>
          <w:szCs w:val="28"/>
        </w:rPr>
        <w:t>Big Bang elements: Li, Be, and B?</w:t>
      </w:r>
    </w:p>
    <w:p w14:paraId="5362CB09" w14:textId="1CE762E6" w:rsidR="00615988" w:rsidRPr="00615988" w:rsidRDefault="00615988" w:rsidP="0061598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Meteorites</w:t>
      </w:r>
      <w:r w:rsidRPr="00615988">
        <w:rPr>
          <w:sz w:val="28"/>
          <w:szCs w:val="28"/>
        </w:rPr>
        <w:t>.</w:t>
      </w:r>
    </w:p>
    <w:p w14:paraId="1013FF13" w14:textId="2012EE13" w:rsidR="00615988" w:rsidRPr="00615988" w:rsidRDefault="00615988" w:rsidP="0061598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Comets.</w:t>
      </w:r>
    </w:p>
    <w:p w14:paraId="6A2D3778" w14:textId="1FEBD76F" w:rsidR="00615988" w:rsidRPr="00615988" w:rsidRDefault="00615988" w:rsidP="0061598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Cosmic rays</w:t>
      </w:r>
    </w:p>
    <w:p w14:paraId="63B5DFF1" w14:textId="77777777" w:rsidR="00615988" w:rsidRDefault="00615988" w:rsidP="0061598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All the above.</w:t>
      </w:r>
    </w:p>
    <w:p w14:paraId="5E7073B4" w14:textId="77777777" w:rsidR="00ED25AF" w:rsidRDefault="00ED25AF" w:rsidP="00ED25AF">
      <w:pPr>
        <w:pStyle w:val="ListParagraph"/>
        <w:ind w:left="1080"/>
        <w:rPr>
          <w:sz w:val="28"/>
          <w:szCs w:val="28"/>
        </w:rPr>
      </w:pPr>
    </w:p>
    <w:p w14:paraId="5ADF5017" w14:textId="61EF4FA0" w:rsidR="00615988" w:rsidRDefault="00615988" w:rsidP="00615988">
      <w:pPr>
        <w:pStyle w:val="ListParagraph"/>
        <w:ind w:left="1080"/>
        <w:jc w:val="center"/>
        <w:rPr>
          <w:sz w:val="28"/>
          <w:szCs w:val="28"/>
        </w:rPr>
      </w:pPr>
      <w:r w:rsidRPr="00615988">
        <w:rPr>
          <w:rFonts w:ascii="Calibri" w:eastAsia="+mj-ea" w:hAnsi="Calibri" w:cs="+mj-cs"/>
          <w:b/>
          <w:bCs/>
          <w:color w:val="000000"/>
          <w:kern w:val="24"/>
          <w:sz w:val="32"/>
          <w:szCs w:val="32"/>
        </w:rPr>
        <w:t>Chief Nuclear Reactions During the B</w:t>
      </w:r>
      <w:r>
        <w:rPr>
          <w:rFonts w:ascii="Calibri" w:eastAsia="+mj-ea" w:hAnsi="Calibri" w:cs="+mj-cs"/>
          <w:b/>
          <w:bCs/>
          <w:color w:val="000000"/>
          <w:kern w:val="24"/>
          <w:sz w:val="32"/>
          <w:szCs w:val="32"/>
        </w:rPr>
        <w:t>ig Bang</w:t>
      </w:r>
      <w:r>
        <w:rPr>
          <w:noProof/>
        </w:rPr>
        <w:drawing>
          <wp:inline distT="0" distB="0" distL="0" distR="0" wp14:anchorId="58E92E8B" wp14:editId="56868F9B">
            <wp:extent cx="5234940" cy="1882140"/>
            <wp:effectExtent l="0" t="0" r="3810" b="3810"/>
            <wp:docPr id="5" name="Picture Placeholder 4" descr="A group of black symbols&#10;&#10;Description automatically generated with medium confidence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Placeholder 4" descr="A group of black symbols&#10;&#10;Description automatically generated with medium confidence"/>
                    <pic:cNvPicPr>
                      <a:picLocks noGrp="1"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494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5C81F" w14:textId="00F2A3B3" w:rsidR="00615988" w:rsidRPr="00615988" w:rsidRDefault="00615988" w:rsidP="00615988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615988">
        <w:rPr>
          <w:sz w:val="28"/>
          <w:szCs w:val="28"/>
        </w:rPr>
        <w:t xml:space="preserve">Production of </w:t>
      </w:r>
      <w:r>
        <w:rPr>
          <w:sz w:val="28"/>
          <w:szCs w:val="28"/>
        </w:rPr>
        <w:t xml:space="preserve">the </w:t>
      </w:r>
      <w:r w:rsidRPr="00615988">
        <w:rPr>
          <w:sz w:val="28"/>
          <w:szCs w:val="28"/>
        </w:rPr>
        <w:t>first matter is neutrons (n</w:t>
      </w:r>
      <w:r w:rsidRPr="00615988">
        <w:rPr>
          <w:sz w:val="28"/>
          <w:szCs w:val="28"/>
          <w:vertAlign w:val="superscript"/>
        </w:rPr>
        <w:t>0</w:t>
      </w:r>
      <w:r w:rsidRPr="00615988">
        <w:rPr>
          <w:sz w:val="28"/>
          <w:szCs w:val="28"/>
        </w:rPr>
        <w:t>)</w:t>
      </w:r>
    </w:p>
    <w:p w14:paraId="454B2C45" w14:textId="77777777" w:rsidR="00615988" w:rsidRPr="00615988" w:rsidRDefault="00615988" w:rsidP="00615988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615988">
        <w:rPr>
          <w:sz w:val="28"/>
          <w:szCs w:val="28"/>
        </w:rPr>
        <w:t>Neutrons split to create protons, p</w:t>
      </w:r>
      <w:r w:rsidRPr="00615988">
        <w:rPr>
          <w:sz w:val="28"/>
          <w:szCs w:val="28"/>
          <w:vertAlign w:val="superscript"/>
        </w:rPr>
        <w:t>+</w:t>
      </w:r>
      <w:r w:rsidRPr="00615988">
        <w:rPr>
          <w:sz w:val="28"/>
          <w:szCs w:val="28"/>
        </w:rPr>
        <w:t>, and electrons / neutrinos, e</w:t>
      </w:r>
      <w:r w:rsidRPr="00615988">
        <w:rPr>
          <w:sz w:val="28"/>
          <w:szCs w:val="28"/>
          <w:vertAlign w:val="superscript"/>
        </w:rPr>
        <w:t>-</w:t>
      </w:r>
      <w:r w:rsidRPr="00615988">
        <w:rPr>
          <w:sz w:val="28"/>
          <w:szCs w:val="28"/>
        </w:rPr>
        <w:t xml:space="preserve"> / </w:t>
      </w:r>
      <w:proofErr w:type="gramStart"/>
      <w:r w:rsidRPr="00615988">
        <w:rPr>
          <w:sz w:val="28"/>
          <w:szCs w:val="28"/>
          <w:lang w:val="az-Cyrl-AZ"/>
        </w:rPr>
        <w:t>ѵ</w:t>
      </w:r>
      <w:r w:rsidRPr="00615988">
        <w:rPr>
          <w:sz w:val="28"/>
          <w:szCs w:val="28"/>
          <w:vertAlign w:val="subscript"/>
        </w:rPr>
        <w:t>e</w:t>
      </w:r>
      <w:proofErr w:type="gramEnd"/>
    </w:p>
    <w:p w14:paraId="6FEE3931" w14:textId="77777777" w:rsidR="00615988" w:rsidRPr="00615988" w:rsidRDefault="00615988" w:rsidP="00615988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615988">
        <w:rPr>
          <w:sz w:val="28"/>
          <w:szCs w:val="28"/>
        </w:rPr>
        <w:t xml:space="preserve">A proton + neutron </w:t>
      </w:r>
      <w:proofErr w:type="gramStart"/>
      <w:r w:rsidRPr="00615988">
        <w:rPr>
          <w:sz w:val="28"/>
          <w:szCs w:val="28"/>
        </w:rPr>
        <w:t>combine</w:t>
      </w:r>
      <w:proofErr w:type="gramEnd"/>
      <w:r w:rsidRPr="00615988">
        <w:rPr>
          <w:sz w:val="28"/>
          <w:szCs w:val="28"/>
        </w:rPr>
        <w:t xml:space="preserve"> to form a hydrogen isotope </w:t>
      </w:r>
      <w:r w:rsidRPr="00615988">
        <w:rPr>
          <w:sz w:val="28"/>
          <w:szCs w:val="28"/>
          <w:vertAlign w:val="superscript"/>
        </w:rPr>
        <w:t>2</w:t>
      </w:r>
      <w:r w:rsidRPr="00615988">
        <w:rPr>
          <w:sz w:val="28"/>
          <w:szCs w:val="28"/>
          <w:vertAlign w:val="subscript"/>
        </w:rPr>
        <w:t>1</w:t>
      </w:r>
      <w:r w:rsidRPr="00615988">
        <w:rPr>
          <w:sz w:val="28"/>
          <w:szCs w:val="28"/>
        </w:rPr>
        <w:t>D (deuterium) &amp; a photon.</w:t>
      </w:r>
    </w:p>
    <w:p w14:paraId="2114FCBF" w14:textId="77777777" w:rsidR="00615988" w:rsidRPr="00615988" w:rsidRDefault="00615988" w:rsidP="00615988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615988">
        <w:rPr>
          <w:sz w:val="28"/>
          <w:szCs w:val="28"/>
          <w:vertAlign w:val="superscript"/>
        </w:rPr>
        <w:t>2</w:t>
      </w:r>
      <w:r w:rsidRPr="00615988">
        <w:rPr>
          <w:sz w:val="28"/>
          <w:szCs w:val="28"/>
          <w:vertAlign w:val="subscript"/>
        </w:rPr>
        <w:t>1</w:t>
      </w:r>
      <w:r w:rsidRPr="00615988">
        <w:rPr>
          <w:sz w:val="28"/>
          <w:szCs w:val="28"/>
        </w:rPr>
        <w:t xml:space="preserve">D (deuterium) + </w:t>
      </w:r>
      <w:proofErr w:type="gramStart"/>
      <w:r w:rsidRPr="00615988">
        <w:rPr>
          <w:sz w:val="28"/>
          <w:szCs w:val="28"/>
        </w:rPr>
        <w:t>proton( p</w:t>
      </w:r>
      <w:proofErr w:type="gramEnd"/>
      <w:r w:rsidRPr="00615988">
        <w:rPr>
          <w:sz w:val="28"/>
          <w:szCs w:val="28"/>
          <w:vertAlign w:val="superscript"/>
        </w:rPr>
        <w:t>+</w:t>
      </w:r>
      <w:r w:rsidRPr="00615988">
        <w:rPr>
          <w:sz w:val="28"/>
          <w:szCs w:val="28"/>
        </w:rPr>
        <w:t xml:space="preserve"> ), produces helium isotope, </w:t>
      </w:r>
      <w:r w:rsidRPr="00615988">
        <w:rPr>
          <w:sz w:val="28"/>
          <w:szCs w:val="28"/>
          <w:vertAlign w:val="superscript"/>
        </w:rPr>
        <w:t>3</w:t>
      </w:r>
      <w:r w:rsidRPr="00615988">
        <w:rPr>
          <w:sz w:val="28"/>
          <w:szCs w:val="28"/>
          <w:vertAlign w:val="subscript"/>
        </w:rPr>
        <w:t>2</w:t>
      </w:r>
      <w:r w:rsidRPr="00615988">
        <w:rPr>
          <w:sz w:val="28"/>
          <w:szCs w:val="28"/>
        </w:rPr>
        <w:t>He, and a photon.</w:t>
      </w:r>
    </w:p>
    <w:p w14:paraId="3D30ED40" w14:textId="69807AC4" w:rsidR="00615988" w:rsidRPr="00615988" w:rsidRDefault="00615988" w:rsidP="00615988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Ano</w:t>
      </w:r>
      <w:r w:rsidRPr="00615988">
        <w:rPr>
          <w:sz w:val="28"/>
          <w:szCs w:val="28"/>
        </w:rPr>
        <w:t>ther sequence of combinations eventually create</w:t>
      </w:r>
      <w:r>
        <w:rPr>
          <w:sz w:val="28"/>
          <w:szCs w:val="28"/>
        </w:rPr>
        <w:t>s</w:t>
      </w:r>
      <w:r w:rsidRPr="00615988">
        <w:rPr>
          <w:sz w:val="28"/>
          <w:szCs w:val="28"/>
        </w:rPr>
        <w:t xml:space="preserve"> small amounts of Li Be and B.</w:t>
      </w:r>
    </w:p>
    <w:p w14:paraId="01B60EB8" w14:textId="77777777" w:rsidR="00615988" w:rsidRDefault="00615988" w:rsidP="00615988">
      <w:pPr>
        <w:pStyle w:val="ListParagraph"/>
        <w:ind w:left="1080"/>
        <w:rPr>
          <w:sz w:val="28"/>
          <w:szCs w:val="28"/>
        </w:rPr>
      </w:pPr>
    </w:p>
    <w:p w14:paraId="3FDCF458" w14:textId="4AC09633" w:rsidR="00615988" w:rsidRPr="00B230E2" w:rsidRDefault="0088107D" w:rsidP="0088107D">
      <w:pPr>
        <w:rPr>
          <w:b/>
          <w:bCs/>
          <w:sz w:val="28"/>
          <w:szCs w:val="28"/>
        </w:rPr>
      </w:pPr>
      <w:r w:rsidRPr="00B230E2">
        <w:rPr>
          <w:b/>
          <w:bCs/>
          <w:sz w:val="28"/>
          <w:szCs w:val="28"/>
        </w:rPr>
        <w:t xml:space="preserve">Answers:  1.- </w:t>
      </w:r>
      <w:proofErr w:type="gramStart"/>
      <w:r w:rsidRPr="00B230E2">
        <w:rPr>
          <w:b/>
          <w:bCs/>
          <w:sz w:val="28"/>
          <w:szCs w:val="28"/>
        </w:rPr>
        <w:t>b;  2</w:t>
      </w:r>
      <w:proofErr w:type="gramEnd"/>
      <w:r w:rsidRPr="00B230E2">
        <w:rPr>
          <w:b/>
          <w:bCs/>
          <w:sz w:val="28"/>
          <w:szCs w:val="28"/>
        </w:rPr>
        <w:t xml:space="preserve">.- b;  3.- c;  4.- a;  5.- d;  6. - g  </w:t>
      </w:r>
    </w:p>
    <w:p w14:paraId="39B63DCA" w14:textId="77777777" w:rsidR="00615988" w:rsidRPr="00615988" w:rsidRDefault="00615988" w:rsidP="00615988">
      <w:pPr>
        <w:pStyle w:val="ListParagraph"/>
        <w:ind w:left="1080"/>
        <w:rPr>
          <w:sz w:val="28"/>
          <w:szCs w:val="28"/>
        </w:rPr>
      </w:pPr>
    </w:p>
    <w:p w14:paraId="103BE8B9" w14:textId="6E47E124" w:rsidR="003C446A" w:rsidRPr="003C446A" w:rsidRDefault="003C446A" w:rsidP="003C446A">
      <w:pPr>
        <w:ind w:left="360"/>
        <w:rPr>
          <w:sz w:val="28"/>
          <w:szCs w:val="28"/>
        </w:rPr>
      </w:pPr>
      <w:r w:rsidRPr="003C446A">
        <w:rPr>
          <w:sz w:val="28"/>
          <w:szCs w:val="28"/>
        </w:rPr>
        <w:t xml:space="preserve"> </w:t>
      </w:r>
    </w:p>
    <w:p w14:paraId="588DD582" w14:textId="77777777" w:rsidR="003C446A" w:rsidRPr="003C446A" w:rsidRDefault="003C446A" w:rsidP="003C446A">
      <w:pPr>
        <w:rPr>
          <w:sz w:val="28"/>
          <w:szCs w:val="28"/>
        </w:rPr>
      </w:pPr>
    </w:p>
    <w:p w14:paraId="35F66199" w14:textId="5E37FCA4" w:rsidR="003C446A" w:rsidRPr="003C446A" w:rsidRDefault="003C446A" w:rsidP="003C446A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14:paraId="21E6A03F" w14:textId="77777777" w:rsidR="008925DD" w:rsidRPr="008925DD" w:rsidRDefault="008925DD">
      <w:pPr>
        <w:rPr>
          <w:b/>
          <w:bCs/>
          <w:sz w:val="28"/>
          <w:szCs w:val="28"/>
        </w:rPr>
      </w:pPr>
    </w:p>
    <w:sectPr w:rsidR="008925DD" w:rsidRPr="008925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+mj-ea">
    <w:panose1 w:val="00000000000000000000"/>
    <w:charset w:val="00"/>
    <w:family w:val="roman"/>
    <w:notTrueType/>
    <w:pitch w:val="default"/>
  </w:font>
  <w:font w:name="+mj-c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D52EE"/>
    <w:multiLevelType w:val="hybridMultilevel"/>
    <w:tmpl w:val="3A6C8EC6"/>
    <w:lvl w:ilvl="0" w:tplc="A1A258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C363C9"/>
    <w:multiLevelType w:val="hybridMultilevel"/>
    <w:tmpl w:val="E85A4CA2"/>
    <w:lvl w:ilvl="0" w:tplc="411AEB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A6FF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64A1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7C25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2E30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B070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7010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B696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46F3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DD0445D"/>
    <w:multiLevelType w:val="hybridMultilevel"/>
    <w:tmpl w:val="D78CC054"/>
    <w:lvl w:ilvl="0" w:tplc="F7A055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A416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328C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784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7E0F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52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EC73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207C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CABD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E011304"/>
    <w:multiLevelType w:val="hybridMultilevel"/>
    <w:tmpl w:val="E918C9E0"/>
    <w:lvl w:ilvl="0" w:tplc="2A208A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AD1675"/>
    <w:multiLevelType w:val="hybridMultilevel"/>
    <w:tmpl w:val="5B7CFADC"/>
    <w:lvl w:ilvl="0" w:tplc="269CB4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3EB45C2"/>
    <w:multiLevelType w:val="hybridMultilevel"/>
    <w:tmpl w:val="A7887EE6"/>
    <w:lvl w:ilvl="0" w:tplc="CB5287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885D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5C06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4859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0EBC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D6E8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A69D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B2DE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041B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ECB0054"/>
    <w:multiLevelType w:val="hybridMultilevel"/>
    <w:tmpl w:val="AD566D32"/>
    <w:lvl w:ilvl="0" w:tplc="B802958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3438F4"/>
    <w:multiLevelType w:val="hybridMultilevel"/>
    <w:tmpl w:val="3552F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644A80"/>
    <w:multiLevelType w:val="hybridMultilevel"/>
    <w:tmpl w:val="9CA625C2"/>
    <w:lvl w:ilvl="0" w:tplc="F84ADF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A02E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CC0E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6C07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5EEF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1006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C641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40AC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0DA7A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277179073">
    <w:abstractNumId w:val="7"/>
  </w:num>
  <w:num w:numId="2" w16cid:durableId="416175620">
    <w:abstractNumId w:val="3"/>
  </w:num>
  <w:num w:numId="3" w16cid:durableId="1954701473">
    <w:abstractNumId w:val="6"/>
  </w:num>
  <w:num w:numId="4" w16cid:durableId="263417299">
    <w:abstractNumId w:val="4"/>
  </w:num>
  <w:num w:numId="5" w16cid:durableId="107819386">
    <w:abstractNumId w:val="0"/>
  </w:num>
  <w:num w:numId="6" w16cid:durableId="1048604303">
    <w:abstractNumId w:val="8"/>
  </w:num>
  <w:num w:numId="7" w16cid:durableId="333607522">
    <w:abstractNumId w:val="5"/>
  </w:num>
  <w:num w:numId="8" w16cid:durableId="423721346">
    <w:abstractNumId w:val="2"/>
  </w:num>
  <w:num w:numId="9" w16cid:durableId="1939319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MwMjU3MDczMTWwtDRR0lEKTi0uzszPAykwrAUAHPoCpCwAAAA="/>
  </w:docVars>
  <w:rsids>
    <w:rsidRoot w:val="008925DD"/>
    <w:rsid w:val="0016538A"/>
    <w:rsid w:val="003C446A"/>
    <w:rsid w:val="00615988"/>
    <w:rsid w:val="0088107D"/>
    <w:rsid w:val="008925DD"/>
    <w:rsid w:val="00A26548"/>
    <w:rsid w:val="00B230E2"/>
    <w:rsid w:val="00BA0A0F"/>
    <w:rsid w:val="00C12A28"/>
    <w:rsid w:val="00ED25AF"/>
    <w:rsid w:val="00F17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AAD4B"/>
  <w15:chartTrackingRefBased/>
  <w15:docId w15:val="{12D80A0A-CE5B-4AF3-B42B-58FFBE871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25D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25D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25D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25D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25D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25D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25D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25D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25D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25D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25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25D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25D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25D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25D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25D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25D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25D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25D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25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25D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25D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25D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25D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25D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25D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5D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5D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25DD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8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50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63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117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07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5799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5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54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47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3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7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904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78</TotalTime>
  <Pages>2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Ettinger</dc:creator>
  <cp:keywords/>
  <dc:description/>
  <cp:lastModifiedBy>Douglas Ettinger</cp:lastModifiedBy>
  <cp:revision>13</cp:revision>
  <cp:lastPrinted>2024-04-13T17:40:00Z</cp:lastPrinted>
  <dcterms:created xsi:type="dcterms:W3CDTF">2024-04-05T21:21:00Z</dcterms:created>
  <dcterms:modified xsi:type="dcterms:W3CDTF">2024-04-23T14:15:00Z</dcterms:modified>
</cp:coreProperties>
</file>